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Qatar</w:t>
      </w:r>
      <w:r>
        <w:t xml:space="preserve"> </w:t>
      </w:r>
      <w:r>
        <w:t xml:space="preserve">Doha</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Library or Institution Name]</w:t>
      </w:r>
      <w:r>
        <w:br/>
      </w:r>
      <w:r>
        <w:t xml:space="preserve">[Institution Address]</w:t>
      </w:r>
      <w:r>
        <w:br/>
      </w:r>
      <w:r>
        <w:t xml:space="preserve">Doha, Qatar</w:t>
      </w:r>
    </w:p>
    <w:p>
      <w:pPr>
        <w:pStyle w:val="BodyText"/>
      </w:pPr>
      <w:r>
        <w:rPr>
          <w:bCs/>
          <w:b/>
        </w:rPr>
        <w:t xml:space="preserve">Subject:</w:t>
      </w:r>
      <w:r>
        <w:t xml:space="preserve"> </w:t>
      </w:r>
      <w:r>
        <w:t xml:space="preserve">Cover Letter for Librarian Position – Qatar Doha</w:t>
      </w:r>
    </w:p>
    <w:p>
      <w:pPr>
        <w:pStyle w:val="BodyText"/>
      </w:pPr>
      <w:r>
        <w:t xml:space="preserve">Dear [Hiring Manager's Name],</w:t>
      </w:r>
    </w:p>
    <w:p>
      <w:pPr>
        <w:pStyle w:val="BodyText"/>
      </w:pPr>
      <w:r>
        <w:t xml:space="preserve">I am writing to express my enthusiastic interest in the Librarian position at [Library or Institution Name] in Doha, Qatar. As a dedicated professional with a passion for knowledge management and community engagement, I am eager to contribute my expertise to an institution that values education, cultural preservation, and innovation. The opportunity to work as a Librarian in Qatar Doha aligns perfectly with my career goals and my commitment to fostering intellectual growth in diverse environments.</w:t>
      </w:r>
    </w:p>
    <w:p>
      <w:pPr>
        <w:pStyle w:val="BodyText"/>
      </w:pPr>
      <w:r>
        <w:t xml:space="preserve">With [X years] of experience in library science, I have developed a strong foundation in cataloging, reference services, digital resource management, and user education. My work as a Librarian has always been driven by the belief that libraries are not just repositories of books but dynamic hubs that empower individuals through access to information and lifelong learning. In my current role at [Current/Old Institution Name], I have successfully managed both physical and digital collections, implemented user-centered programs, and collaborated with academic institutions to enhance resource accessibility. These experiences have equipped me with the skills to thrive in a fast-paced, culturally rich setting like Doha.</w:t>
      </w:r>
    </w:p>
    <w:p>
      <w:pPr>
        <w:pStyle w:val="BodyText"/>
      </w:pPr>
      <w:r>
        <w:t xml:space="preserve">What excites me most about the Librarian position in Qatar Doha is the chance to contribute to a community that is rapidly embracing innovation while honoring its heritage. Qatar’s vision for a knowledge-based economy, as outlined in Vision 2030, underscores the critical role of libraries in shaping future leaders and fostering cross-cultural understanding. I am particularly drawn to [Library or Institution Name]’s mission to serve as a bridge between tradition and modernity, offering resources that cater to both academic and public needs. My background in multilingual environments and my familiarity with international library standards position me to support this mission effectively.</w:t>
      </w:r>
    </w:p>
    <w:p>
      <w:pPr>
        <w:pStyle w:val="BodyText"/>
      </w:pPr>
      <w:r>
        <w:t xml:space="preserve">As a Librarian, I have consistently prioritized the development of programs that promote literacy, digital literacy, and cultural awareness. For instance, at [Current/Old Institution Name], I spearheaded a community outreach initiative that brought together local schools and libraries to host workshops on information literacy and technology. This project not only increased user engagement but also strengthened partnerships between educational institutions. In Qatar Doha, I am keen to replicate such efforts by creating inclusive programs that address the unique needs of the region’s diverse population, including students, researchers, and lifelong learners.</w:t>
      </w:r>
    </w:p>
    <w:p>
      <w:pPr>
        <w:pStyle w:val="BodyText"/>
      </w:pPr>
      <w:r>
        <w:t xml:space="preserve">Working in Doha would allow me to immerse myself in a city that is a global crossroads of ideas and cultures. The vibrant academic community, world-class institutions like Qatar National Library and Hamad Bin Khalifa University, and the city’s commitment to education make it an ideal environment for a Librarian. I am particularly interested in collaborating with local experts to curate collections that reflect both global perspectives and regional narratives. My proficiency in [languages, if applicable] and my ability to navigate multicultural teams would enable me to contribute meaningfully to this goal.</w:t>
      </w:r>
    </w:p>
    <w:p>
      <w:pPr>
        <w:pStyle w:val="BodyText"/>
      </w:pPr>
      <w:r>
        <w:t xml:space="preserve">Moreover, I am deeply committed to leveraging technology to enhance library services. In my previous roles, I have integrated digital tools such as e-book platforms, virtual reference systems, and data analytics to improve user experiences. I understand that libraries in the 21st century must evolve to meet the demands of a digitally connected world. In Qatar Doha, I aim to support this evolution by promoting innovative solutions that align with the institution’s strategic objectives.</w:t>
      </w:r>
    </w:p>
    <w:p>
      <w:pPr>
        <w:pStyle w:val="BodyText"/>
      </w:pPr>
      <w:r>
        <w:t xml:space="preserve">What sets me apart as a Librarian is my unwavering dedication to excellence and my ability to adapt to changing environments. Whether it’s managing complex cataloging systems, training staff on new technologies, or engaging with patrons through personalized services, I approach every task with professionalism and enthusiasm. I am also passionate about professional development and have participated in numerous workshops and conferences focused on library trends, such as [specific example if applicable]. This continuous learning ensures that I remain at the forefront of my field.</w:t>
      </w:r>
    </w:p>
    <w:p>
      <w:pPr>
        <w:pStyle w:val="BodyText"/>
      </w:pPr>
      <w:r>
        <w:t xml:space="preserve">I am particularly inspired by the role libraries play in fostering social equity and intellectual freedom. In Qatar Doha, where education is a cornerstone of societal progress, I am eager to contribute to initiatives that make information accessible to all. Whether it’s supporting underrepresented communities or providing resources for researchers, I believe that libraries have the power to transform lives. This philosophy resonates deeply with the values of [Library or Institution Name], and I am confident that my skills and vision align with its mission.</w:t>
      </w:r>
    </w:p>
    <w:p>
      <w:pPr>
        <w:pStyle w:val="BodyText"/>
      </w:pPr>
      <w:r>
        <w:t xml:space="preserve">In conclusion, I am enthusiastic about the opportunity to join [Library or Institution Name] as a Librarian in Doha, Qatar. My experience, passion for education, and commitment to cultural inclusivity make me a strong candidate for this role. I would welcome the chance to discuss how my background and aspirations can contribute to the continued success of your institution. Thank you for considering my application. I look forward to the possibility of contributing to the vibrant library community in Doha.</w:t>
      </w:r>
    </w:p>
    <w:p>
      <w:pPr>
        <w:pStyle w:val="BodyText"/>
      </w:pPr>
      <w:r>
        <w:t xml:space="preserve">Sincerely,</w:t>
      </w:r>
      <w:r>
        <w:br/>
      </w: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 Qatar Doha</dc:title>
  <dc:creator/>
  <dc:language>en</dc:language>
  <cp:keywords/>
  <dcterms:created xsi:type="dcterms:W3CDTF">2026-07-21T13:34:38Z</dcterms:created>
  <dcterms:modified xsi:type="dcterms:W3CDTF">2026-07-21T13:34:38Z</dcterms:modified>
</cp:coreProperties>
</file>

<file path=docProps/custom.xml><?xml version="1.0" encoding="utf-8"?>
<Properties xmlns="http://schemas.openxmlformats.org/officeDocument/2006/custom-properties" xmlns:vt="http://schemas.openxmlformats.org/officeDocument/2006/docPropsVTypes"/>
</file>